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5A45" w:rsidRDefault="001D1782">
      <w:pPr>
        <w:pStyle w:val="normal0"/>
        <w:jc w:val="center"/>
      </w:pPr>
      <w:r>
        <w:rPr>
          <w:noProof/>
        </w:rPr>
        <w:drawing>
          <wp:inline distT="114300" distB="114300" distL="114300" distR="114300">
            <wp:extent cx="3976688" cy="2479057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76688" cy="24790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45A45" w:rsidRDefault="001D1782">
      <w:pPr>
        <w:pStyle w:val="normal0"/>
        <w:jc w:val="center"/>
        <w:rPr>
          <w:b/>
        </w:rPr>
      </w:pPr>
      <w:r>
        <w:rPr>
          <w:b/>
        </w:rPr>
        <w:t>Region II Executive Board Meeting</w:t>
      </w:r>
    </w:p>
    <w:p w:rsidR="00945A45" w:rsidRDefault="001D1782">
      <w:pPr>
        <w:pStyle w:val="normal0"/>
        <w:jc w:val="center"/>
        <w:rPr>
          <w:b/>
        </w:rPr>
      </w:pPr>
      <w:r>
        <w:rPr>
          <w:b/>
        </w:rPr>
        <w:t>Friday, March 23rd, 2:00pm, North Lake College</w:t>
      </w:r>
    </w:p>
    <w:p w:rsidR="00945A45" w:rsidRDefault="00945A45">
      <w:pPr>
        <w:pStyle w:val="normal0"/>
        <w:rPr>
          <w:b/>
        </w:rPr>
      </w:pPr>
    </w:p>
    <w:p w:rsidR="00945A45" w:rsidRDefault="001D1782">
      <w:pPr>
        <w:pStyle w:val="normal0"/>
        <w:rPr>
          <w:b/>
        </w:rPr>
      </w:pPr>
      <w:r>
        <w:rPr>
          <w:b/>
        </w:rPr>
        <w:t>I. Call to order (2:15 pm)</w:t>
      </w:r>
    </w:p>
    <w:p w:rsidR="00945A45" w:rsidRDefault="001D1782">
      <w:pPr>
        <w:pStyle w:val="normal0"/>
        <w:rPr>
          <w:b/>
        </w:rPr>
      </w:pPr>
      <w:r>
        <w:rPr>
          <w:b/>
        </w:rPr>
        <w:t>II. Roll Call</w:t>
      </w:r>
    </w:p>
    <w:p w:rsidR="00326F7E" w:rsidRDefault="001D1782" w:rsidP="00326F7E">
      <w:pPr>
        <w:pStyle w:val="normal0"/>
        <w:rPr>
          <w:b/>
          <w:noProof/>
        </w:rPr>
      </w:pPr>
      <w:r>
        <w:rPr>
          <w:b/>
        </w:rPr>
        <w:t>III. Reading and approval of the agenda</w:t>
      </w:r>
      <w:proofErr w:type="gramStart"/>
      <w:r w:rsidR="00705664">
        <w:rPr>
          <w:b/>
        </w:rPr>
        <w:t xml:space="preserve">-  </w:t>
      </w:r>
      <w:r w:rsidR="00326F7E">
        <w:rPr>
          <w:b/>
        </w:rPr>
        <w:t>T</w:t>
      </w:r>
      <w:proofErr w:type="gramEnd"/>
      <w:r w:rsidR="00326F7E">
        <w:rPr>
          <w:b/>
        </w:rPr>
        <w:t>-shirt and cheer moved</w:t>
      </w:r>
      <w:r w:rsidR="00326F7E" w:rsidRPr="002E525A">
        <w:rPr>
          <w:b/>
          <w:noProof/>
        </w:rPr>
        <w:t xml:space="preserve"> to dismiss the reading and the approval of the agenda</w:t>
      </w:r>
      <w:r w:rsidR="00326F7E">
        <w:rPr>
          <w:b/>
          <w:noProof/>
        </w:rPr>
        <w:t xml:space="preserve">. </w:t>
      </w:r>
      <w:proofErr w:type="gramStart"/>
      <w:r w:rsidR="00326F7E">
        <w:rPr>
          <w:b/>
          <w:noProof/>
        </w:rPr>
        <w:t xml:space="preserve">Awards </w:t>
      </w:r>
      <w:r w:rsidR="00326F7E">
        <w:rPr>
          <w:b/>
        </w:rPr>
        <w:t xml:space="preserve"> committee</w:t>
      </w:r>
      <w:proofErr w:type="gramEnd"/>
      <w:r w:rsidR="00326F7E">
        <w:rPr>
          <w:b/>
        </w:rPr>
        <w:t xml:space="preserve"> </w:t>
      </w:r>
      <w:r w:rsidR="00326F7E" w:rsidRPr="002E525A">
        <w:rPr>
          <w:b/>
          <w:noProof/>
        </w:rPr>
        <w:t>second</w:t>
      </w:r>
      <w:r w:rsidR="00326F7E">
        <w:rPr>
          <w:b/>
          <w:noProof/>
        </w:rPr>
        <w:t xml:space="preserve"> the motion</w:t>
      </w:r>
    </w:p>
    <w:p w:rsidR="00326F7E" w:rsidRDefault="00326F7E">
      <w:pPr>
        <w:pStyle w:val="normal0"/>
        <w:rPr>
          <w:b/>
        </w:rPr>
      </w:pPr>
      <w:r>
        <w:rPr>
          <w:b/>
        </w:rPr>
        <w:t xml:space="preserve">Parliamentarian-abstained </w:t>
      </w:r>
    </w:p>
    <w:p w:rsidR="00326F7E" w:rsidRDefault="00326F7E">
      <w:pPr>
        <w:pStyle w:val="normal0"/>
        <w:rPr>
          <w:b/>
        </w:rPr>
      </w:pPr>
      <w:r>
        <w:rPr>
          <w:b/>
        </w:rPr>
        <w:t xml:space="preserve">No </w:t>
      </w:r>
      <w:r w:rsidRPr="002E525A">
        <w:rPr>
          <w:b/>
          <w:noProof/>
        </w:rPr>
        <w:t>discussion</w:t>
      </w:r>
    </w:p>
    <w:p w:rsidR="00705664" w:rsidRDefault="00705664">
      <w:pPr>
        <w:pStyle w:val="normal0"/>
        <w:rPr>
          <w:b/>
        </w:rPr>
      </w:pPr>
      <w:r>
        <w:rPr>
          <w:b/>
        </w:rPr>
        <w:t xml:space="preserve">I’s have it </w:t>
      </w:r>
    </w:p>
    <w:p w:rsidR="00326F7E" w:rsidRDefault="00326F7E">
      <w:pPr>
        <w:pStyle w:val="normal0"/>
        <w:rPr>
          <w:b/>
        </w:rPr>
      </w:pPr>
      <w:r>
        <w:rPr>
          <w:b/>
        </w:rPr>
        <w:t>Motion passed</w:t>
      </w:r>
    </w:p>
    <w:p w:rsidR="00705664" w:rsidRDefault="00705664">
      <w:pPr>
        <w:pStyle w:val="normal0"/>
        <w:rPr>
          <w:b/>
        </w:rPr>
      </w:pPr>
    </w:p>
    <w:p w:rsidR="00945A45" w:rsidRDefault="001D1782">
      <w:pPr>
        <w:pStyle w:val="normal0"/>
        <w:rPr>
          <w:b/>
        </w:rPr>
      </w:pPr>
      <w:r>
        <w:rPr>
          <w:b/>
        </w:rPr>
        <w:t>IV. Reading and approval of the February 23rd meeting minutes</w:t>
      </w:r>
      <w:r w:rsidR="00705664">
        <w:rPr>
          <w:b/>
        </w:rPr>
        <w:t xml:space="preserve">- </w:t>
      </w:r>
      <w:r w:rsidR="00326F7E">
        <w:rPr>
          <w:b/>
        </w:rPr>
        <w:t xml:space="preserve">Awards committee moved to dismiss the reading and the approval of the </w:t>
      </w:r>
      <w:proofErr w:type="gramStart"/>
      <w:r w:rsidR="00326F7E">
        <w:rPr>
          <w:b/>
        </w:rPr>
        <w:t>February  23</w:t>
      </w:r>
      <w:r w:rsidR="00326F7E">
        <w:rPr>
          <w:b/>
          <w:vertAlign w:val="superscript"/>
        </w:rPr>
        <w:t>rd</w:t>
      </w:r>
      <w:proofErr w:type="gramEnd"/>
      <w:r w:rsidR="00326F7E">
        <w:rPr>
          <w:b/>
        </w:rPr>
        <w:t xml:space="preserve"> minutes. T-shirt and chair committee second the motion.</w:t>
      </w:r>
    </w:p>
    <w:p w:rsidR="00705664" w:rsidRDefault="00705664">
      <w:pPr>
        <w:pStyle w:val="normal0"/>
        <w:rPr>
          <w:b/>
        </w:rPr>
      </w:pPr>
      <w:r>
        <w:rPr>
          <w:b/>
        </w:rPr>
        <w:t xml:space="preserve">I have it </w:t>
      </w:r>
    </w:p>
    <w:p w:rsidR="00705664" w:rsidRDefault="00326F7E">
      <w:pPr>
        <w:pStyle w:val="normal0"/>
        <w:rPr>
          <w:b/>
        </w:rPr>
      </w:pPr>
      <w:r>
        <w:rPr>
          <w:b/>
        </w:rPr>
        <w:t>Motion passed</w:t>
      </w:r>
      <w:r w:rsidR="00705664">
        <w:rPr>
          <w:b/>
        </w:rPr>
        <w:t xml:space="preserve"> </w:t>
      </w:r>
    </w:p>
    <w:p w:rsidR="00705664" w:rsidRDefault="00705664">
      <w:pPr>
        <w:pStyle w:val="normal0"/>
        <w:rPr>
          <w:b/>
        </w:rPr>
      </w:pPr>
    </w:p>
    <w:p w:rsidR="00546B7D" w:rsidRPr="007A6385" w:rsidRDefault="001D1782">
      <w:pPr>
        <w:pStyle w:val="normal0"/>
      </w:pPr>
      <w:r>
        <w:rPr>
          <w:b/>
        </w:rPr>
        <w:t>V. Opening announcements</w:t>
      </w:r>
      <w:r w:rsidR="00546B7D">
        <w:rPr>
          <w:b/>
        </w:rPr>
        <w:t xml:space="preserve">- </w:t>
      </w:r>
      <w:proofErr w:type="spellStart"/>
      <w:r w:rsidR="00546B7D" w:rsidRPr="007A6385">
        <w:t>Ms</w:t>
      </w:r>
      <w:r w:rsidR="00705664" w:rsidRPr="007A6385">
        <w:t>.Kelly</w:t>
      </w:r>
      <w:proofErr w:type="spellEnd"/>
      <w:r w:rsidR="00705664" w:rsidRPr="007A6385">
        <w:t xml:space="preserve"> brought up the idea that we can make sure th</w:t>
      </w:r>
      <w:r w:rsidR="00546B7D" w:rsidRPr="007A6385">
        <w:t xml:space="preserve">at the awards are </w:t>
      </w:r>
      <w:r w:rsidR="007A6385" w:rsidRPr="007A6385">
        <w:t>done accurately</w:t>
      </w:r>
      <w:r w:rsidR="00546B7D" w:rsidRPr="007A6385">
        <w:t xml:space="preserve"> and effectuality.</w:t>
      </w:r>
      <w:r w:rsidR="00705664" w:rsidRPr="007A6385">
        <w:t xml:space="preserve"> After the a</w:t>
      </w:r>
      <w:r w:rsidR="00546B7D" w:rsidRPr="007A6385">
        <w:t>war</w:t>
      </w:r>
      <w:r w:rsidR="00705664" w:rsidRPr="007A6385">
        <w:t xml:space="preserve">ds </w:t>
      </w:r>
      <w:r w:rsidR="00546B7D" w:rsidRPr="007A6385">
        <w:t>committee</w:t>
      </w:r>
      <w:r w:rsidR="00705664" w:rsidRPr="007A6385">
        <w:t xml:space="preserve"> someone will look at the aw</w:t>
      </w:r>
      <w:r w:rsidR="00546B7D" w:rsidRPr="007A6385">
        <w:t>a</w:t>
      </w:r>
      <w:r w:rsidR="00705664" w:rsidRPr="007A6385">
        <w:t>rds and make sure that</w:t>
      </w:r>
      <w:r w:rsidR="00546B7D" w:rsidRPr="007A6385">
        <w:t xml:space="preserve"> each schools votes are correct</w:t>
      </w:r>
      <w:r w:rsidR="00705664" w:rsidRPr="007A6385">
        <w:t xml:space="preserve">. </w:t>
      </w:r>
    </w:p>
    <w:p w:rsidR="00546B7D" w:rsidRPr="007A6385" w:rsidRDefault="00705664">
      <w:pPr>
        <w:pStyle w:val="normal0"/>
      </w:pPr>
      <w:r w:rsidRPr="007A6385">
        <w:t>If we want to want to alter what goes on at state and</w:t>
      </w:r>
      <w:r w:rsidR="00546B7D" w:rsidRPr="007A6385">
        <w:t xml:space="preserve"> that means</w:t>
      </w:r>
      <w:r w:rsidRPr="007A6385">
        <w:t xml:space="preserve"> </w:t>
      </w:r>
      <w:r w:rsidR="007A6385" w:rsidRPr="007A6385">
        <w:t>getting rid</w:t>
      </w:r>
      <w:r w:rsidRPr="007A6385">
        <w:t xml:space="preserve"> of</w:t>
      </w:r>
      <w:r w:rsidR="00546B7D" w:rsidRPr="007A6385">
        <w:t xml:space="preserve"> the four votes for each school. That means we will be just going off of score cards.</w:t>
      </w:r>
    </w:p>
    <w:p w:rsidR="00945A45" w:rsidRPr="007A6385" w:rsidRDefault="00705664">
      <w:pPr>
        <w:pStyle w:val="normal0"/>
      </w:pPr>
      <w:r w:rsidRPr="007A6385">
        <w:t xml:space="preserve"> If you take out the part where you could gr</w:t>
      </w:r>
      <w:r w:rsidR="00C63C00" w:rsidRPr="007A6385">
        <w:t xml:space="preserve">ade yourself would make a more even better system. We want to make sure we are as </w:t>
      </w:r>
      <w:r w:rsidR="004227C1" w:rsidRPr="007A6385">
        <w:t>transparent</w:t>
      </w:r>
      <w:r w:rsidR="00C63C00" w:rsidRPr="007A6385">
        <w:t xml:space="preserve"> as </w:t>
      </w:r>
      <w:r w:rsidR="004227C1" w:rsidRPr="007A6385">
        <w:t xml:space="preserve">possible. If we want this </w:t>
      </w:r>
      <w:r w:rsidR="007A6385" w:rsidRPr="007A6385">
        <w:t>amendment to</w:t>
      </w:r>
      <w:r w:rsidR="00C63C00" w:rsidRPr="007A6385">
        <w:t xml:space="preserve"> be past it will have to be </w:t>
      </w:r>
      <w:proofErr w:type="spellStart"/>
      <w:r w:rsidR="00C63C00" w:rsidRPr="007A6385">
        <w:t>ap</w:t>
      </w:r>
      <w:r w:rsidR="004227C1" w:rsidRPr="007A6385">
        <w:t>art</w:t>
      </w:r>
      <w:proofErr w:type="spellEnd"/>
      <w:r w:rsidR="004227C1" w:rsidRPr="007A6385">
        <w:t xml:space="preserve"> of a 2/3thirds vote in front of the whole delegation. 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VI. Officer </w:t>
      </w:r>
      <w:proofErr w:type="gramStart"/>
      <w:r>
        <w:rPr>
          <w:b/>
        </w:rPr>
        <w:t>reports</w:t>
      </w:r>
      <w:proofErr w:type="gramEnd"/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A. Host School</w:t>
      </w:r>
    </w:p>
    <w:p w:rsidR="00945A45" w:rsidRDefault="001D1782">
      <w:pPr>
        <w:pStyle w:val="normal0"/>
        <w:numPr>
          <w:ilvl w:val="0"/>
          <w:numId w:val="5"/>
        </w:numPr>
        <w:contextualSpacing/>
      </w:pPr>
      <w:r>
        <w:t xml:space="preserve">Edward </w:t>
      </w:r>
      <w:proofErr w:type="spellStart"/>
      <w:r>
        <w:t>Sesay</w:t>
      </w:r>
      <w:proofErr w:type="spellEnd"/>
      <w:r>
        <w:t>, Richland College</w:t>
      </w:r>
      <w:r w:rsidR="004227C1">
        <w:t>- Thank you for</w:t>
      </w:r>
      <w:r w:rsidR="00C63C00">
        <w:t xml:space="preserve"> showing up at the </w:t>
      </w:r>
      <w:r w:rsidR="004227C1">
        <w:t>spring</w:t>
      </w:r>
      <w:r w:rsidR="00C63C00">
        <w:t xml:space="preserve"> </w:t>
      </w:r>
      <w:r w:rsidR="004227C1">
        <w:t>conference</w:t>
      </w:r>
      <w:r w:rsidR="00C63C00">
        <w:t>.</w:t>
      </w:r>
      <w:r w:rsidR="004D2BE5">
        <w:t xml:space="preserve"> </w:t>
      </w:r>
      <w:r w:rsidR="004227C1">
        <w:t xml:space="preserve">Thank you for everyone for helping set and the break down for the conference. Overall, everything went well and I think people really enjoyed themselves. I </w:t>
      </w:r>
      <w:proofErr w:type="gramStart"/>
      <w:r w:rsidR="004227C1">
        <w:t>We</w:t>
      </w:r>
      <w:proofErr w:type="gramEnd"/>
      <w:r w:rsidR="00C63C00">
        <w:t xml:space="preserve"> had 80 people</w:t>
      </w:r>
      <w:r w:rsidR="004227C1">
        <w:t xml:space="preserve"> in </w:t>
      </w:r>
      <w:r w:rsidR="004227C1">
        <w:lastRenderedPageBreak/>
        <w:t xml:space="preserve">attendance. Thank you </w:t>
      </w:r>
      <w:r w:rsidR="00C63C00">
        <w:t>for</w:t>
      </w:r>
      <w:r w:rsidR="004227C1">
        <w:t xml:space="preserve"> </w:t>
      </w:r>
      <w:proofErr w:type="gramStart"/>
      <w:r w:rsidR="004227C1">
        <w:t xml:space="preserve">giving </w:t>
      </w:r>
      <w:r w:rsidR="00C63C00">
        <w:t xml:space="preserve"> Richland</w:t>
      </w:r>
      <w:proofErr w:type="gramEnd"/>
      <w:r w:rsidR="00C63C00">
        <w:t xml:space="preserve"> college for giving this amazing </w:t>
      </w:r>
      <w:proofErr w:type="spellStart"/>
      <w:r w:rsidR="00C63C00">
        <w:t>oppoturity</w:t>
      </w:r>
      <w:proofErr w:type="spellEnd"/>
      <w:r w:rsidR="004227C1">
        <w:t xml:space="preserve"> to be your host school this past year!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B. Public Relations</w:t>
      </w:r>
    </w:p>
    <w:p w:rsidR="00945A45" w:rsidRDefault="001D1782">
      <w:pPr>
        <w:pStyle w:val="normal0"/>
        <w:numPr>
          <w:ilvl w:val="0"/>
          <w:numId w:val="6"/>
        </w:numPr>
        <w:contextualSpacing/>
      </w:pPr>
      <w:r>
        <w:t xml:space="preserve">Melissa </w:t>
      </w:r>
      <w:proofErr w:type="spellStart"/>
      <w:r>
        <w:t>Larin</w:t>
      </w:r>
      <w:proofErr w:type="spellEnd"/>
      <w:r>
        <w:t>, North Central Texas College</w:t>
      </w:r>
      <w:r w:rsidR="004D2BE5">
        <w:t xml:space="preserve">- </w:t>
      </w:r>
      <w:proofErr w:type="gramStart"/>
      <w:r w:rsidR="004D2BE5">
        <w:t>Throughout</w:t>
      </w:r>
      <w:r w:rsidR="004227C1">
        <w:t xml:space="preserve"> </w:t>
      </w:r>
      <w:r w:rsidR="00C63C00">
        <w:t xml:space="preserve"> the</w:t>
      </w:r>
      <w:proofErr w:type="gramEnd"/>
      <w:r w:rsidR="00C63C00">
        <w:t xml:space="preserve"> whole conference</w:t>
      </w:r>
      <w:r w:rsidR="004227C1">
        <w:t xml:space="preserve"> I was walking around taking pictures of everything and everyone. The pictures have been uploaded to </w:t>
      </w:r>
      <w:proofErr w:type="spellStart"/>
      <w:r w:rsidR="004227C1">
        <w:t>Facebook</w:t>
      </w:r>
      <w:proofErr w:type="spellEnd"/>
      <w:r w:rsidR="004227C1">
        <w:t xml:space="preserve"> and </w:t>
      </w:r>
      <w:proofErr w:type="spellStart"/>
      <w:r w:rsidR="00C63C00">
        <w:t>instagram</w:t>
      </w:r>
      <w:proofErr w:type="spellEnd"/>
      <w:r w:rsidR="00C63C00">
        <w:t xml:space="preserve">. The </w:t>
      </w:r>
      <w:r w:rsidR="004D2BE5">
        <w:t>link to the leaders</w:t>
      </w:r>
      <w:r w:rsidR="004227C1">
        <w:t xml:space="preserve"> of </w:t>
      </w:r>
      <w:r w:rsidR="004D2BE5">
        <w:t>tomorrow social</w:t>
      </w:r>
      <w:r w:rsidR="004227C1">
        <w:t xml:space="preserve"> gathering will be on </w:t>
      </w:r>
      <w:proofErr w:type="spellStart"/>
      <w:r w:rsidR="004227C1">
        <w:t>Facebook</w:t>
      </w:r>
      <w:proofErr w:type="spellEnd"/>
      <w:r w:rsidR="004227C1">
        <w:t xml:space="preserve"> so people can register for the event ahead of time</w:t>
      </w:r>
      <w:r w:rsidR="00C63C00">
        <w:t xml:space="preserve">. I also upload all the photos onto the </w:t>
      </w:r>
      <w:r w:rsidR="004227C1">
        <w:t>Google</w:t>
      </w:r>
      <w:r w:rsidR="00C63C00">
        <w:t xml:space="preserve"> </w:t>
      </w:r>
      <w:r w:rsidR="004227C1">
        <w:t>documents so everyone will have access to these photos</w:t>
      </w:r>
      <w:r w:rsidR="00C63C00">
        <w:t>. The new o</w:t>
      </w:r>
      <w:r w:rsidR="004227C1">
        <w:t>fficer photos have been uploaded to the Region Two website along with our new group photo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C. Treasurer</w:t>
      </w:r>
    </w:p>
    <w:p w:rsidR="00945A45" w:rsidRDefault="001D1782">
      <w:pPr>
        <w:pStyle w:val="normal0"/>
        <w:numPr>
          <w:ilvl w:val="0"/>
          <w:numId w:val="2"/>
        </w:numPr>
        <w:contextualSpacing/>
      </w:pPr>
      <w:r>
        <w:t xml:space="preserve">Luis </w:t>
      </w:r>
      <w:proofErr w:type="spellStart"/>
      <w:r>
        <w:t>Gamez</w:t>
      </w:r>
      <w:proofErr w:type="spellEnd"/>
      <w:r>
        <w:t>, Brookhaven College</w:t>
      </w:r>
      <w:r w:rsidR="00C63C00">
        <w:t xml:space="preserve">- </w:t>
      </w:r>
      <w:r w:rsidR="008072A5">
        <w:t>I h</w:t>
      </w:r>
      <w:r w:rsidR="00C63C00">
        <w:t>ope everyone had a great spring break. We have sent emails to all the schools for the invoices</w:t>
      </w:r>
      <w:r w:rsidR="008072A5">
        <w:t xml:space="preserve"> for the t-shirts</w:t>
      </w:r>
      <w:r w:rsidR="00C63C00">
        <w:t xml:space="preserve">. I also asked for the </w:t>
      </w:r>
      <w:r w:rsidR="008072A5">
        <w:t>documentation for the t-shirt order so I can have it on file</w:t>
      </w:r>
      <w:r w:rsidR="00800D03">
        <w:t>. We</w:t>
      </w:r>
      <w:r w:rsidR="008072A5">
        <w:t xml:space="preserve"> did order</w:t>
      </w:r>
      <w:r w:rsidR="00800D03">
        <w:t xml:space="preserve"> a few extra t-shirts and that was figured into the cost.</w:t>
      </w:r>
      <w:r w:rsidR="004D2BE5">
        <w:t xml:space="preserve"> </w:t>
      </w:r>
      <w:r w:rsidR="00800D03">
        <w:t xml:space="preserve">Kelly will send the </w:t>
      </w:r>
      <w:r w:rsidR="008072A5">
        <w:t>spreadsheet</w:t>
      </w:r>
      <w:r w:rsidR="00800D03">
        <w:t xml:space="preserve"> of </w:t>
      </w:r>
      <w:r w:rsidR="007A6385">
        <w:t>all the</w:t>
      </w:r>
      <w:r w:rsidR="00800D03">
        <w:t xml:space="preserve"> sizes</w:t>
      </w:r>
      <w:r w:rsidR="008072A5">
        <w:t xml:space="preserve"> and the schools</w:t>
      </w:r>
      <w:r w:rsidR="00800D03">
        <w:t>.</w:t>
      </w:r>
      <w:r w:rsidR="00602062">
        <w:t xml:space="preserve"> </w:t>
      </w:r>
      <w:r w:rsidR="008072A5">
        <w:t xml:space="preserve">Kelly and </w:t>
      </w:r>
      <w:proofErr w:type="gramStart"/>
      <w:r w:rsidR="008072A5">
        <w:t>I  will</w:t>
      </w:r>
      <w:proofErr w:type="gramEnd"/>
      <w:r w:rsidR="008072A5">
        <w:t xml:space="preserve"> be passing out the t-shirts when we arrive at states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D. Parliamentarian</w:t>
      </w:r>
    </w:p>
    <w:p w:rsidR="00945A45" w:rsidRDefault="001D1782">
      <w:pPr>
        <w:pStyle w:val="normal0"/>
        <w:numPr>
          <w:ilvl w:val="0"/>
          <w:numId w:val="7"/>
        </w:numPr>
        <w:contextualSpacing/>
      </w:pPr>
      <w:r>
        <w:t xml:space="preserve">Juan Prado, </w:t>
      </w:r>
      <w:proofErr w:type="spellStart"/>
      <w:r>
        <w:t>Eastfield</w:t>
      </w:r>
      <w:proofErr w:type="spellEnd"/>
      <w:r>
        <w:t xml:space="preserve"> College</w:t>
      </w:r>
      <w:r w:rsidR="004D2BE5">
        <w:t xml:space="preserve"> –No Report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E. Secretary</w:t>
      </w:r>
    </w:p>
    <w:p w:rsidR="00945A45" w:rsidRDefault="001D1782">
      <w:pPr>
        <w:pStyle w:val="normal0"/>
        <w:numPr>
          <w:ilvl w:val="0"/>
          <w:numId w:val="4"/>
        </w:numPr>
        <w:contextualSpacing/>
      </w:pPr>
      <w:r>
        <w:t>Zaire Hickman, Cedar Valley College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F. Vice President</w:t>
      </w:r>
    </w:p>
    <w:p w:rsidR="00945A45" w:rsidRDefault="001D1782">
      <w:pPr>
        <w:pStyle w:val="normal0"/>
        <w:numPr>
          <w:ilvl w:val="0"/>
          <w:numId w:val="8"/>
        </w:numPr>
        <w:contextualSpacing/>
      </w:pPr>
      <w:r>
        <w:t>Brittney Taylor, Mountain View College</w:t>
      </w:r>
      <w:r w:rsidR="007A6385">
        <w:t xml:space="preserve">- Thanked the executive </w:t>
      </w:r>
      <w:r w:rsidR="00800D03">
        <w:t>boards. I am super exited that we are done with all the awards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G. President</w:t>
      </w:r>
    </w:p>
    <w:p w:rsidR="00945A45" w:rsidRDefault="001D1782">
      <w:pPr>
        <w:pStyle w:val="normal0"/>
        <w:numPr>
          <w:ilvl w:val="0"/>
          <w:numId w:val="1"/>
        </w:numPr>
        <w:contextualSpacing/>
      </w:pPr>
      <w:r>
        <w:t xml:space="preserve">Alexander </w:t>
      </w:r>
      <w:proofErr w:type="spellStart"/>
      <w:r>
        <w:t>Bomgardner</w:t>
      </w:r>
      <w:proofErr w:type="spellEnd"/>
      <w:r>
        <w:t>, North Lake College</w:t>
      </w:r>
      <w:proofErr w:type="gramStart"/>
      <w:r w:rsidR="00800D03">
        <w:t>-  I</w:t>
      </w:r>
      <w:proofErr w:type="gramEnd"/>
      <w:r w:rsidR="00800D03">
        <w:t xml:space="preserve"> am very thankful  to have served as your president this past year. It has been a true honor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H. Advisor</w:t>
      </w:r>
    </w:p>
    <w:p w:rsidR="00945A45" w:rsidRDefault="001D1782">
      <w:pPr>
        <w:pStyle w:val="normal0"/>
        <w:numPr>
          <w:ilvl w:val="0"/>
          <w:numId w:val="3"/>
        </w:numPr>
        <w:contextualSpacing/>
      </w:pPr>
      <w:r>
        <w:t xml:space="preserve">Dr. Beth </w:t>
      </w:r>
      <w:proofErr w:type="spellStart"/>
      <w:r>
        <w:t>Nikopoulos</w:t>
      </w:r>
      <w:proofErr w:type="spellEnd"/>
      <w:r>
        <w:t>, North Lake College</w:t>
      </w:r>
      <w:r w:rsidR="007A6385">
        <w:t xml:space="preserve">- We have to over the logistics </w:t>
      </w:r>
      <w:r w:rsidR="00800D03">
        <w:t xml:space="preserve">of what is going on with the t-shirts and who will be passing them out. 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I. Advisor</w:t>
      </w:r>
    </w:p>
    <w:p w:rsidR="00945A45" w:rsidRDefault="001D1782">
      <w:pPr>
        <w:pStyle w:val="normal0"/>
        <w:numPr>
          <w:ilvl w:val="0"/>
          <w:numId w:val="3"/>
        </w:numPr>
        <w:contextualSpacing/>
      </w:pPr>
      <w:r>
        <w:t xml:space="preserve">Kelly L. </w:t>
      </w:r>
      <w:proofErr w:type="spellStart"/>
      <w:r>
        <w:t>Sonnanstine</w:t>
      </w:r>
      <w:proofErr w:type="spellEnd"/>
      <w:r>
        <w:t>, Richland College</w:t>
      </w:r>
      <w:r w:rsidR="00800D03">
        <w:t xml:space="preserve">- I will be receiving the t-shirts. Before ,states the t-shirts will be                                                                                                            </w:t>
      </w:r>
    </w:p>
    <w:p w:rsidR="00945A45" w:rsidRDefault="00945A45">
      <w:pPr>
        <w:pStyle w:val="normal0"/>
        <w:rPr>
          <w:b/>
        </w:rPr>
      </w:pPr>
    </w:p>
    <w:p w:rsidR="00945A45" w:rsidRDefault="00945A45">
      <w:pPr>
        <w:pStyle w:val="normal0"/>
        <w:rPr>
          <w:b/>
        </w:rPr>
      </w:pPr>
    </w:p>
    <w:p w:rsidR="00945A45" w:rsidRDefault="001D1782">
      <w:pPr>
        <w:pStyle w:val="normal0"/>
      </w:pPr>
      <w:r>
        <w:rPr>
          <w:b/>
        </w:rPr>
        <w:t>VII. Committee Reports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A. Legislative Committee</w:t>
      </w:r>
      <w:r w:rsidR="00705664">
        <w:rPr>
          <w:b/>
        </w:rPr>
        <w:t xml:space="preserve">-not here </w:t>
      </w:r>
    </w:p>
    <w:p w:rsidR="00945A45" w:rsidRDefault="001D1782">
      <w:pPr>
        <w:pStyle w:val="normal0"/>
        <w:numPr>
          <w:ilvl w:val="0"/>
          <w:numId w:val="3"/>
        </w:numPr>
        <w:contextualSpacing/>
      </w:pPr>
      <w:proofErr w:type="spellStart"/>
      <w:r>
        <w:t>Nabeeha</w:t>
      </w:r>
      <w:proofErr w:type="spellEnd"/>
      <w:r>
        <w:t xml:space="preserve"> </w:t>
      </w:r>
      <w:proofErr w:type="spellStart"/>
      <w:r>
        <w:t>Kazmi</w:t>
      </w:r>
      <w:proofErr w:type="spellEnd"/>
      <w:r>
        <w:t>, Richland College</w:t>
      </w:r>
      <w:r w:rsidR="00735DA2">
        <w:t xml:space="preserve"> – not present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B. Resolutions Committee</w:t>
      </w:r>
    </w:p>
    <w:p w:rsidR="00945A45" w:rsidRDefault="001D1782" w:rsidP="00735DA2">
      <w:pPr>
        <w:pStyle w:val="normal0"/>
        <w:numPr>
          <w:ilvl w:val="0"/>
          <w:numId w:val="3"/>
        </w:numPr>
        <w:tabs>
          <w:tab w:val="left" w:pos="4140"/>
        </w:tabs>
        <w:contextualSpacing/>
      </w:pPr>
      <w:r>
        <w:t xml:space="preserve">Carlos </w:t>
      </w:r>
      <w:proofErr w:type="spellStart"/>
      <w:r>
        <w:t>Valbuena</w:t>
      </w:r>
      <w:proofErr w:type="spellEnd"/>
      <w:r>
        <w:t>, Brookhaven College</w:t>
      </w:r>
      <w:r w:rsidR="00735DA2">
        <w:t>-</w:t>
      </w:r>
      <w:r w:rsidR="00735DA2" w:rsidRPr="00735DA2">
        <w:t xml:space="preserve"> </w:t>
      </w:r>
      <w:r w:rsidR="00735DA2">
        <w:t xml:space="preserve">We are happy that the resolutions are done and over </w:t>
      </w:r>
      <w:proofErr w:type="gramStart"/>
      <w:r w:rsidR="00735DA2">
        <w:t>with .</w:t>
      </w:r>
      <w:proofErr w:type="gramEnd"/>
      <w:r w:rsidR="00735DA2">
        <w:t xml:space="preserve"> We have to turn in all the Resolutions to the state level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C. Social Committee</w:t>
      </w:r>
    </w:p>
    <w:p w:rsidR="00945A45" w:rsidRDefault="007A6385">
      <w:pPr>
        <w:pStyle w:val="normal0"/>
        <w:numPr>
          <w:ilvl w:val="0"/>
          <w:numId w:val="3"/>
        </w:numPr>
        <w:contextualSpacing/>
      </w:pPr>
      <w:proofErr w:type="spellStart"/>
      <w:r>
        <w:t>D</w:t>
      </w:r>
      <w:r w:rsidR="00705664">
        <w:t>risya</w:t>
      </w:r>
      <w:proofErr w:type="spellEnd"/>
      <w:r w:rsidR="00705664">
        <w:t xml:space="preserve"> </w:t>
      </w:r>
      <w:proofErr w:type="gramStart"/>
      <w:r w:rsidR="00705664">
        <w:t>john</w:t>
      </w:r>
      <w:r w:rsidR="001D1782">
        <w:t xml:space="preserve"> Brookhaven College</w:t>
      </w:r>
      <w:r w:rsidR="00800D03">
        <w:t>- We are</w:t>
      </w:r>
      <w:proofErr w:type="gramEnd"/>
      <w:r w:rsidR="00800D03">
        <w:t xml:space="preserve"> having our upcoming event. The </w:t>
      </w:r>
      <w:r>
        <w:t>agenda is</w:t>
      </w:r>
      <w:r w:rsidR="00800D03">
        <w:t xml:space="preserve"> in the flyer</w:t>
      </w:r>
      <w:r w:rsidR="0002449D">
        <w:t xml:space="preserve">. </w:t>
      </w:r>
      <w:r>
        <w:t xml:space="preserve">We will be borrowing the flags </w:t>
      </w:r>
      <w:r w:rsidR="0002449D">
        <w:t xml:space="preserve">from Richland </w:t>
      </w:r>
      <w:r>
        <w:t>College</w:t>
      </w:r>
      <w:r w:rsidR="0002449D">
        <w:t xml:space="preserve">. Thank you Kelly for </w:t>
      </w:r>
      <w:r w:rsidR="0002449D">
        <w:lastRenderedPageBreak/>
        <w:t xml:space="preserve">designing the flyer. I sent out an email to all the </w:t>
      </w:r>
      <w:r>
        <w:t>delegates</w:t>
      </w:r>
      <w:r w:rsidR="0002449D">
        <w:t xml:space="preserve"> and the </w:t>
      </w:r>
      <w:r w:rsidRPr="00735DA2">
        <w:t>advisor</w:t>
      </w:r>
      <w:r w:rsidR="0002449D">
        <w:t xml:space="preserve"> talking about the event. Thank you for Sophia and </w:t>
      </w:r>
      <w:r>
        <w:t>Melissa</w:t>
      </w:r>
      <w:r w:rsidR="0002449D">
        <w:t xml:space="preserve"> thank you for all your help. 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</w:t>
      </w:r>
      <w:proofErr w:type="gramStart"/>
      <w:r>
        <w:rPr>
          <w:b/>
        </w:rPr>
        <w:t>D. T-Shirt</w:t>
      </w:r>
      <w:proofErr w:type="gramEnd"/>
      <w:r>
        <w:rPr>
          <w:b/>
        </w:rPr>
        <w:t xml:space="preserve"> &amp; Cheer Committee</w:t>
      </w:r>
    </w:p>
    <w:p w:rsidR="00945A45" w:rsidRDefault="001D1782">
      <w:pPr>
        <w:pStyle w:val="normal0"/>
        <w:numPr>
          <w:ilvl w:val="0"/>
          <w:numId w:val="3"/>
        </w:numPr>
        <w:contextualSpacing/>
      </w:pPr>
      <w:r>
        <w:t>Victoria Rhodes, North Lake College</w:t>
      </w:r>
      <w:r w:rsidR="0002449D">
        <w:t>- We have ordered the t-shirts. Kelly will be sending me the confirmation letter. We could maybe send a remind 101</w:t>
      </w:r>
      <w:r w:rsidR="009D1837">
        <w:t xml:space="preserve"> for the chants was </w:t>
      </w:r>
      <w:proofErr w:type="spellStart"/>
      <w:r w:rsidR="009D1837">
        <w:t>suggested.We</w:t>
      </w:r>
      <w:proofErr w:type="spellEnd"/>
      <w:r w:rsidR="009D1837">
        <w:t xml:space="preserve"> will send out remind 101 to make sure everyone is in the region meetings.</w:t>
      </w:r>
    </w:p>
    <w:p w:rsidR="00945A45" w:rsidRDefault="001D1782">
      <w:pPr>
        <w:pStyle w:val="normal0"/>
        <w:rPr>
          <w:b/>
        </w:rPr>
      </w:pPr>
      <w:r>
        <w:rPr>
          <w:b/>
        </w:rPr>
        <w:t>VIII. New Business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A. State Meetings</w:t>
      </w:r>
    </w:p>
    <w:p w:rsidR="00945A45" w:rsidRPr="007A6385" w:rsidRDefault="001D1782">
      <w:pPr>
        <w:pStyle w:val="normal0"/>
      </w:pPr>
      <w:r>
        <w:rPr>
          <w:b/>
        </w:rPr>
        <w:t xml:space="preserve">         </w:t>
      </w:r>
      <w:proofErr w:type="spellStart"/>
      <w:r>
        <w:rPr>
          <w:b/>
        </w:rPr>
        <w:t>i</w:t>
      </w:r>
      <w:proofErr w:type="spellEnd"/>
      <w:r>
        <w:rPr>
          <w:b/>
        </w:rPr>
        <w:t xml:space="preserve">. </w:t>
      </w:r>
      <w:r w:rsidRPr="007A6385">
        <w:t xml:space="preserve">3 meetings, </w:t>
      </w:r>
      <w:r w:rsidR="0002449D" w:rsidRPr="007A6385">
        <w:t>Thursday</w:t>
      </w:r>
      <w:r w:rsidRPr="007A6385">
        <w:t xml:space="preserve"> </w:t>
      </w:r>
      <w:r w:rsidR="0002449D" w:rsidRPr="007A6385">
        <w:t>Friday</w:t>
      </w:r>
      <w:r w:rsidRPr="007A6385">
        <w:t xml:space="preserve"> </w:t>
      </w:r>
      <w:r w:rsidR="0002449D" w:rsidRPr="007A6385">
        <w:t>S</w:t>
      </w:r>
      <w:r w:rsidRPr="007A6385">
        <w:t>aturday</w:t>
      </w:r>
      <w:r w:rsidR="0002449D" w:rsidRPr="007A6385">
        <w:t xml:space="preserve">- We will be having 3 meetings at state. Our first meeting will be that Thursday 8:30-9:30pm. We will not have much to do on the first day. If we wanted to change the constitution will be needed to change </w:t>
      </w:r>
      <w:proofErr w:type="gramStart"/>
      <w:r w:rsidR="0002449D" w:rsidRPr="007A6385">
        <w:t>it  2</w:t>
      </w:r>
      <w:proofErr w:type="gramEnd"/>
      <w:r w:rsidR="0002449D" w:rsidRPr="007A6385">
        <w:t xml:space="preserve"> weeks before the state conference.</w:t>
      </w:r>
      <w:r w:rsidR="009D1837" w:rsidRPr="007A6385">
        <w:t xml:space="preserve"> During the region 2 </w:t>
      </w:r>
      <w:r w:rsidR="007A6385" w:rsidRPr="007A6385">
        <w:t>orientation</w:t>
      </w:r>
      <w:r w:rsidR="009D1837" w:rsidRPr="007A6385">
        <w:t xml:space="preserve"> meeting we can stress the </w:t>
      </w:r>
      <w:r w:rsidR="007A6385">
        <w:t xml:space="preserve">importance of being ready to </w:t>
      </w:r>
      <w:r w:rsidR="009D1837" w:rsidRPr="007A6385">
        <w:t xml:space="preserve">run for and region board officer </w:t>
      </w:r>
      <w:r w:rsidR="007A6385" w:rsidRPr="007A6385">
        <w:t>position</w:t>
      </w:r>
      <w:r w:rsidR="009D1837" w:rsidRPr="007A6385">
        <w:t xml:space="preserve">. On </w:t>
      </w:r>
      <w:r w:rsidR="007A6385" w:rsidRPr="007A6385">
        <w:t>Thursday</w:t>
      </w:r>
      <w:r w:rsidR="009D1837" w:rsidRPr="007A6385">
        <w:t xml:space="preserve"> night at 8pm the officer </w:t>
      </w:r>
      <w:r w:rsidR="007A6385" w:rsidRPr="007A6385">
        <w:t>candidate</w:t>
      </w:r>
      <w:r w:rsidR="009D1837" w:rsidRPr="007A6385">
        <w:t xml:space="preserve"> will be due for anyone that is </w:t>
      </w:r>
      <w:r w:rsidR="007A6385" w:rsidRPr="007A6385">
        <w:t>running</w:t>
      </w:r>
      <w:r w:rsidR="009D1837" w:rsidRPr="007A6385">
        <w:t xml:space="preserve">. On Friday 3:15-4:45pm will be </w:t>
      </w:r>
      <w:r w:rsidR="007A6385" w:rsidRPr="007A6385">
        <w:t>campaigning</w:t>
      </w:r>
      <w:r w:rsidR="009D1837" w:rsidRPr="007A6385">
        <w:t xml:space="preserve"> during the meeting for the </w:t>
      </w:r>
      <w:r w:rsidR="007A6385" w:rsidRPr="007A6385">
        <w:t>position</w:t>
      </w:r>
      <w:r w:rsidR="007A6385">
        <w:t>. I</w:t>
      </w:r>
      <w:r w:rsidR="007A6385" w:rsidRPr="007A6385">
        <w:t>t will be the campaign day f</w:t>
      </w:r>
      <w:r w:rsidR="009D1837" w:rsidRPr="007A6385">
        <w:t>or the region officers. That Saturday 3:00pm-4:45pm we will elections will take place</w:t>
      </w:r>
      <w:r w:rsidR="006952D1" w:rsidRPr="007A6385">
        <w:t xml:space="preserve">. We will announce the new officer </w:t>
      </w:r>
      <w:r w:rsidR="007A6385" w:rsidRPr="007A6385">
        <w:t>positions</w:t>
      </w:r>
      <w:r w:rsidR="006952D1" w:rsidRPr="007A6385">
        <w:t xml:space="preserve"> and pin them.</w:t>
      </w:r>
    </w:p>
    <w:p w:rsidR="006952D1" w:rsidRPr="007A6385" w:rsidRDefault="007A6385">
      <w:pPr>
        <w:pStyle w:val="normal0"/>
      </w:pPr>
      <w:r w:rsidRPr="007A6385">
        <w:t>Mr. President</w:t>
      </w:r>
      <w:r w:rsidR="006952D1" w:rsidRPr="007A6385">
        <w:t xml:space="preserve"> will be printing all the passwords </w:t>
      </w:r>
      <w:r w:rsidRPr="007A6385">
        <w:t>necessary for</w:t>
      </w:r>
      <w:r w:rsidR="006952D1" w:rsidRPr="007A6385">
        <w:t xml:space="preserve"> the new board and will leave the passwords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         ii. Reports and state committees</w:t>
      </w:r>
      <w:r w:rsidR="006952D1">
        <w:rPr>
          <w:b/>
        </w:rPr>
        <w:t xml:space="preserve">- </w:t>
      </w:r>
    </w:p>
    <w:p w:rsidR="006952D1" w:rsidRPr="009117D7" w:rsidRDefault="006952D1">
      <w:pPr>
        <w:pStyle w:val="normal0"/>
      </w:pPr>
      <w:r w:rsidRPr="009117D7">
        <w:t xml:space="preserve">Awards – </w:t>
      </w:r>
      <w:proofErr w:type="spellStart"/>
      <w:r w:rsidRPr="009117D7">
        <w:t>Marshay</w:t>
      </w:r>
      <w:proofErr w:type="spellEnd"/>
      <w:r w:rsidRPr="009117D7">
        <w:t xml:space="preserve"> and </w:t>
      </w:r>
      <w:proofErr w:type="spellStart"/>
      <w:r w:rsidRPr="009117D7">
        <w:t>Jobhable</w:t>
      </w:r>
      <w:proofErr w:type="spellEnd"/>
      <w:r w:rsidRPr="009117D7">
        <w:t xml:space="preserve"> </w:t>
      </w:r>
    </w:p>
    <w:p w:rsidR="00AF7FE5" w:rsidRPr="00735DA2" w:rsidRDefault="006952D1" w:rsidP="00AF7FE5">
      <w:pPr>
        <w:pStyle w:val="normal0"/>
      </w:pPr>
      <w:r>
        <w:rPr>
          <w:b/>
        </w:rPr>
        <w:t xml:space="preserve"> </w:t>
      </w:r>
      <w:r w:rsidRPr="00735DA2">
        <w:t xml:space="preserve">For the awards committee it will be just a score sheets. If you are </w:t>
      </w:r>
      <w:r w:rsidR="007A6385" w:rsidRPr="00735DA2">
        <w:t>a part</w:t>
      </w:r>
      <w:r w:rsidRPr="00735DA2">
        <w:t xml:space="preserve"> of the awards at state you will in the awards committee will be in the room all day. T</w:t>
      </w:r>
      <w:r w:rsidR="00602062" w:rsidRPr="00735DA2">
        <w:t xml:space="preserve">he </w:t>
      </w:r>
      <w:r w:rsidR="007A6385" w:rsidRPr="00735DA2">
        <w:t>awards are</w:t>
      </w:r>
      <w:r w:rsidR="00602062" w:rsidRPr="00735DA2">
        <w:t xml:space="preserve"> graded </w:t>
      </w:r>
      <w:r w:rsidR="007A6385" w:rsidRPr="00735DA2">
        <w:t>and based</w:t>
      </w:r>
      <w:r w:rsidRPr="00735DA2">
        <w:t xml:space="preserve"> upon the theme.</w:t>
      </w:r>
      <w:r w:rsidR="00AF7FE5" w:rsidRPr="00735DA2">
        <w:t xml:space="preserve"> </w:t>
      </w:r>
      <w:r w:rsidR="007A6385">
        <w:t xml:space="preserve">Sophia </w:t>
      </w:r>
      <w:proofErr w:type="spellStart"/>
      <w:r w:rsidR="007A6385">
        <w:t>hu</w:t>
      </w:r>
      <w:proofErr w:type="spellEnd"/>
      <w:r w:rsidR="007A6385">
        <w:t xml:space="preserve"> is </w:t>
      </w:r>
      <w:r w:rsidR="009117D7">
        <w:t xml:space="preserve">responsible </w:t>
      </w:r>
      <w:r w:rsidR="009117D7" w:rsidRPr="00735DA2">
        <w:t>for</w:t>
      </w:r>
      <w:r w:rsidR="00AF7FE5" w:rsidRPr="00735DA2">
        <w:t xml:space="preserve"> passing out the </w:t>
      </w:r>
      <w:r w:rsidR="007A6385" w:rsidRPr="00735DA2">
        <w:t>nomination</w:t>
      </w:r>
      <w:r w:rsidR="00AF7FE5" w:rsidRPr="00735DA2">
        <w:t xml:space="preserve"> </w:t>
      </w:r>
      <w:r w:rsidR="007A6385" w:rsidRPr="00735DA2">
        <w:t>committee</w:t>
      </w:r>
      <w:r w:rsidR="00AF7FE5" w:rsidRPr="00735DA2">
        <w:t xml:space="preserve">. If you there </w:t>
      </w:r>
      <w:r w:rsidR="007A6385" w:rsidRPr="00735DA2">
        <w:t>isn’t</w:t>
      </w:r>
      <w:r w:rsidR="00AF7FE5" w:rsidRPr="00735DA2">
        <w:t xml:space="preserve"> </w:t>
      </w:r>
      <w:r w:rsidR="007A6385" w:rsidRPr="00735DA2">
        <w:t>a lot</w:t>
      </w:r>
      <w:r w:rsidR="00AF7FE5" w:rsidRPr="00735DA2">
        <w:t xml:space="preserve"> of people running for </w:t>
      </w:r>
      <w:r w:rsidR="007A6385" w:rsidRPr="00735DA2">
        <w:t>positions</w:t>
      </w:r>
      <w:r w:rsidR="00AF7FE5" w:rsidRPr="00735DA2">
        <w:t xml:space="preserve">. The </w:t>
      </w:r>
      <w:r w:rsidR="007A6385" w:rsidRPr="00735DA2">
        <w:t>nominations</w:t>
      </w:r>
      <w:r w:rsidR="00AF7FE5" w:rsidRPr="00735DA2">
        <w:t xml:space="preserve"> </w:t>
      </w:r>
      <w:r w:rsidR="007A6385" w:rsidRPr="00735DA2">
        <w:t>committee</w:t>
      </w:r>
      <w:r w:rsidR="00AF7FE5" w:rsidRPr="00735DA2">
        <w:t xml:space="preserve"> could vote and let the person </w:t>
      </w:r>
      <w:r w:rsidR="007A6385" w:rsidRPr="00735DA2">
        <w:t>switch</w:t>
      </w:r>
      <w:r w:rsidR="00AF7FE5" w:rsidRPr="00735DA2">
        <w:t xml:space="preserve"> and let the person run for it.</w:t>
      </w:r>
    </w:p>
    <w:p w:rsidR="00AF7FE5" w:rsidRPr="00735DA2" w:rsidRDefault="00AF7FE5" w:rsidP="00AF7FE5">
      <w:pPr>
        <w:pStyle w:val="normal0"/>
      </w:pPr>
      <w:r w:rsidRPr="00735DA2">
        <w:t xml:space="preserve">Resolutions will first be voting in </w:t>
      </w:r>
      <w:r w:rsidR="007A6385" w:rsidRPr="00735DA2">
        <w:t>a resolutions</w:t>
      </w:r>
      <w:r w:rsidR="009117D7">
        <w:t xml:space="preserve"> chair and if you </w:t>
      </w:r>
      <w:r w:rsidRPr="00735DA2">
        <w:t xml:space="preserve">decide that you do want to be chair please let your </w:t>
      </w:r>
      <w:r w:rsidR="007A6385" w:rsidRPr="00735DA2">
        <w:t>advisor</w:t>
      </w:r>
      <w:r w:rsidRPr="00735DA2">
        <w:t>. The advisors w</w:t>
      </w:r>
      <w:r w:rsidR="009117D7">
        <w:t>ill have to be at every meeting with the resolution committee.</w:t>
      </w:r>
    </w:p>
    <w:p w:rsidR="00AF7FE5" w:rsidRPr="00735DA2" w:rsidRDefault="00735DA2" w:rsidP="00AF7FE5">
      <w:pPr>
        <w:pStyle w:val="normal0"/>
      </w:pPr>
      <w:r>
        <w:t xml:space="preserve">Historian </w:t>
      </w:r>
      <w:r w:rsidR="00AF7FE5" w:rsidRPr="00735DA2">
        <w:t xml:space="preserve">is </w:t>
      </w:r>
      <w:proofErr w:type="gramStart"/>
      <w:r w:rsidR="00AF7FE5" w:rsidRPr="00735DA2">
        <w:t>a</w:t>
      </w:r>
      <w:proofErr w:type="gramEnd"/>
      <w:r w:rsidR="00AF7FE5" w:rsidRPr="00735DA2">
        <w:t xml:space="preserve"> open </w:t>
      </w:r>
      <w:r w:rsidRPr="00735DA2">
        <w:t>committee</w:t>
      </w:r>
      <w:r w:rsidR="00AF7FE5" w:rsidRPr="00735DA2">
        <w:t xml:space="preserve"> anyone that takes </w:t>
      </w:r>
      <w:r w:rsidRPr="00735DA2">
        <w:t>photos</w:t>
      </w:r>
      <w:r w:rsidR="00AF7FE5" w:rsidRPr="00735DA2">
        <w:t xml:space="preserve"> and send them to </w:t>
      </w:r>
      <w:r w:rsidR="007A6385">
        <w:t xml:space="preserve">the head </w:t>
      </w:r>
      <w:r w:rsidR="00AF7FE5" w:rsidRPr="00735DA2">
        <w:t xml:space="preserve">historian. </w:t>
      </w:r>
      <w:r w:rsidR="007A6385" w:rsidRPr="00735DA2">
        <w:t>Judicial</w:t>
      </w:r>
      <w:r w:rsidR="00AF7FE5" w:rsidRPr="00735DA2">
        <w:t xml:space="preserve"> will meet </w:t>
      </w:r>
      <w:r w:rsidRPr="00735DA2">
        <w:t>if someone</w:t>
      </w:r>
      <w:r w:rsidR="00AF7FE5" w:rsidRPr="00735DA2">
        <w:t xml:space="preserve"> does something wrong at the </w:t>
      </w:r>
      <w:r w:rsidRPr="00735DA2">
        <w:t>confer</w:t>
      </w:r>
      <w:r>
        <w:t>e</w:t>
      </w:r>
      <w:r w:rsidRPr="00735DA2">
        <w:t>nce</w:t>
      </w:r>
      <w:r w:rsidR="00AF7FE5" w:rsidRPr="00735DA2">
        <w:t xml:space="preserve"> or someone repeals the decisions.</w:t>
      </w:r>
    </w:p>
    <w:p w:rsidR="00AF7FE5" w:rsidRDefault="00AF7FE5" w:rsidP="00AF7FE5">
      <w:pPr>
        <w:pStyle w:val="normal0"/>
        <w:rPr>
          <w:b/>
        </w:rPr>
      </w:pPr>
      <w:r>
        <w:rPr>
          <w:b/>
        </w:rPr>
        <w:t xml:space="preserve">      B. Campaign Guidelines</w:t>
      </w:r>
      <w:proofErr w:type="gramStart"/>
      <w:r>
        <w:rPr>
          <w:b/>
        </w:rPr>
        <w:t xml:space="preserve">-  </w:t>
      </w:r>
      <w:r w:rsidRPr="00735DA2">
        <w:t>We</w:t>
      </w:r>
      <w:proofErr w:type="gramEnd"/>
      <w:r w:rsidRPr="00735DA2">
        <w:t xml:space="preserve"> will be using the state </w:t>
      </w:r>
      <w:r w:rsidR="00735DA2" w:rsidRPr="00735DA2">
        <w:t>campaign</w:t>
      </w:r>
      <w:r w:rsidRPr="00735DA2">
        <w:t xml:space="preserve"> guidelines.</w:t>
      </w:r>
    </w:p>
    <w:p w:rsidR="00AF7FE5" w:rsidRDefault="00AF7FE5" w:rsidP="00AF7FE5">
      <w:pPr>
        <w:pStyle w:val="normal0"/>
        <w:rPr>
          <w:b/>
        </w:rPr>
      </w:pPr>
    </w:p>
    <w:p w:rsidR="00AF7FE5" w:rsidRDefault="00AF7FE5" w:rsidP="00AF7FE5">
      <w:pPr>
        <w:pStyle w:val="normal0"/>
        <w:rPr>
          <w:b/>
        </w:rPr>
      </w:pPr>
      <w:r>
        <w:rPr>
          <w:b/>
        </w:rPr>
        <w:t>IX. Adjournment</w:t>
      </w:r>
      <w:r w:rsidR="007A6385">
        <w:t xml:space="preserve">- At state is professional </w:t>
      </w:r>
      <w:r w:rsidRPr="00735DA2">
        <w:t>at</w:t>
      </w:r>
      <w:r w:rsidR="009117D7">
        <w:t>tire is required the whole time</w:t>
      </w:r>
      <w:r w:rsidRPr="00735DA2">
        <w:t>.</w:t>
      </w:r>
      <w:r w:rsidR="009117D7">
        <w:t xml:space="preserve"> </w:t>
      </w:r>
      <w:r w:rsidRPr="00735DA2">
        <w:t>Thursday is the only day that you can be causal and the evening event you can wear whatever you want.</w:t>
      </w:r>
    </w:p>
    <w:p w:rsidR="00945A45" w:rsidRDefault="001D1782">
      <w:pPr>
        <w:pStyle w:val="normal0"/>
        <w:rPr>
          <w:b/>
        </w:rPr>
      </w:pPr>
      <w:r>
        <w:rPr>
          <w:b/>
        </w:rPr>
        <w:t xml:space="preserve">(3:37pm) </w:t>
      </w:r>
    </w:p>
    <w:sectPr w:rsidR="00945A45" w:rsidSect="00945A45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E11B98"/>
    <w:multiLevelType w:val="multilevel"/>
    <w:tmpl w:val="7C5E88E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>
    <w:nsid w:val="1D06286A"/>
    <w:multiLevelType w:val="multilevel"/>
    <w:tmpl w:val="242CF7D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>
    <w:nsid w:val="3ADC4134"/>
    <w:multiLevelType w:val="multilevel"/>
    <w:tmpl w:val="3BDCF3B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>
    <w:nsid w:val="3FC94B0B"/>
    <w:multiLevelType w:val="multilevel"/>
    <w:tmpl w:val="47EEF8E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>
    <w:nsid w:val="439C0551"/>
    <w:multiLevelType w:val="multilevel"/>
    <w:tmpl w:val="2BC692E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>
    <w:nsid w:val="44F412AE"/>
    <w:multiLevelType w:val="multilevel"/>
    <w:tmpl w:val="8BE0996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>
    <w:nsid w:val="4F3C7863"/>
    <w:multiLevelType w:val="multilevel"/>
    <w:tmpl w:val="EFAE789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>
    <w:nsid w:val="6D89657F"/>
    <w:multiLevelType w:val="multilevel"/>
    <w:tmpl w:val="00FAD16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c2NzC3MDcyNrE0NTBU0lEKTi0uzszPAykwrAUA2Xx4ciwAAAA="/>
  </w:docVars>
  <w:rsids>
    <w:rsidRoot w:val="00945A45"/>
    <w:rsid w:val="0002449D"/>
    <w:rsid w:val="000673BE"/>
    <w:rsid w:val="001D1782"/>
    <w:rsid w:val="00326F7E"/>
    <w:rsid w:val="004227C1"/>
    <w:rsid w:val="004D2BE5"/>
    <w:rsid w:val="004F380E"/>
    <w:rsid w:val="00546B7D"/>
    <w:rsid w:val="00602062"/>
    <w:rsid w:val="006952D1"/>
    <w:rsid w:val="00700CA2"/>
    <w:rsid w:val="00705664"/>
    <w:rsid w:val="00735DA2"/>
    <w:rsid w:val="007A6385"/>
    <w:rsid w:val="00800D03"/>
    <w:rsid w:val="008072A5"/>
    <w:rsid w:val="009117D7"/>
    <w:rsid w:val="00945A45"/>
    <w:rsid w:val="009D1837"/>
    <w:rsid w:val="00AF7FE5"/>
    <w:rsid w:val="00B21811"/>
    <w:rsid w:val="00C63C00"/>
    <w:rsid w:val="00C73839"/>
    <w:rsid w:val="00CF1D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380E"/>
  </w:style>
  <w:style w:type="paragraph" w:styleId="Heading1">
    <w:name w:val="heading 1"/>
    <w:basedOn w:val="normal0"/>
    <w:next w:val="normal0"/>
    <w:rsid w:val="00945A4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945A4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945A4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945A4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945A4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945A4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945A45"/>
  </w:style>
  <w:style w:type="paragraph" w:styleId="Title">
    <w:name w:val="Title"/>
    <w:basedOn w:val="normal0"/>
    <w:next w:val="normal0"/>
    <w:rsid w:val="00945A4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945A45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566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66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77</Words>
  <Characters>557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Z</dc:creator>
  <cp:lastModifiedBy>ZZ</cp:lastModifiedBy>
  <cp:revision>2</cp:revision>
  <dcterms:created xsi:type="dcterms:W3CDTF">2018-04-05T03:20:00Z</dcterms:created>
  <dcterms:modified xsi:type="dcterms:W3CDTF">2018-04-05T03:20:00Z</dcterms:modified>
</cp:coreProperties>
</file>